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FA970" w14:textId="64D2F8F8" w:rsidR="00531C83" w:rsidRDefault="00531C83">
      <w:pPr>
        <w:rPr>
          <w:b/>
          <w:sz w:val="40"/>
          <w:szCs w:val="40"/>
          <w:lang w:val="en-US"/>
        </w:rPr>
      </w:pPr>
      <w:r w:rsidRPr="00531C83">
        <w:rPr>
          <w:b/>
          <w:sz w:val="40"/>
          <w:szCs w:val="40"/>
          <w:lang w:val="en-US"/>
        </w:rPr>
        <w:t>User Guidelines</w:t>
      </w:r>
    </w:p>
    <w:p w14:paraId="0CA636E9" w14:textId="37A5251B" w:rsidR="00F918E9" w:rsidRPr="00F918E9" w:rsidRDefault="00F918E9">
      <w:p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t>After the application is run in your device you see the Home page where you see as shown in figure 1.</w:t>
      </w:r>
    </w:p>
    <w:p w14:paraId="676FAECB" w14:textId="77CD8BB3" w:rsidR="00531C83" w:rsidRDefault="00F918E9">
      <w:pPr>
        <w:rPr>
          <w:b/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5C65B206" wp14:editId="4AC96967">
            <wp:extent cx="2908300" cy="3466100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289" cy="3476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55887" w14:textId="3F7D4B5C" w:rsidR="00141AD1" w:rsidRDefault="00EB6642" w:rsidP="00EB6642">
      <w:pPr>
        <w:rPr>
          <w:bCs/>
          <w:i/>
          <w:iCs/>
          <w:sz w:val="18"/>
          <w:szCs w:val="18"/>
          <w:lang w:val="en-US"/>
        </w:rPr>
      </w:pPr>
      <w:r>
        <w:rPr>
          <w:bCs/>
          <w:i/>
          <w:iCs/>
          <w:sz w:val="18"/>
          <w:szCs w:val="18"/>
          <w:lang w:val="en-US"/>
        </w:rPr>
        <w:t xml:space="preserve">                                                 </w:t>
      </w:r>
      <w:r w:rsidR="00141AD1" w:rsidRPr="00F17899">
        <w:rPr>
          <w:bCs/>
          <w:i/>
          <w:iCs/>
          <w:sz w:val="18"/>
          <w:szCs w:val="18"/>
          <w:lang w:val="en-US"/>
        </w:rPr>
        <w:t>Figure 1</w:t>
      </w:r>
    </w:p>
    <w:p w14:paraId="61ECF77D" w14:textId="38EE9151" w:rsidR="00F17899" w:rsidRDefault="00F17899" w:rsidP="00F17899">
      <w:pPr>
        <w:rPr>
          <w:bCs/>
          <w:iCs/>
          <w:sz w:val="24"/>
          <w:szCs w:val="24"/>
          <w:lang w:val="en-US"/>
        </w:rPr>
      </w:pPr>
      <w:r>
        <w:rPr>
          <w:bCs/>
          <w:iCs/>
          <w:sz w:val="24"/>
          <w:szCs w:val="24"/>
          <w:lang w:val="en-US"/>
        </w:rPr>
        <w:t xml:space="preserve">2. If you </w:t>
      </w:r>
      <w:r w:rsidR="00FC1DF3">
        <w:rPr>
          <w:bCs/>
          <w:iCs/>
          <w:sz w:val="24"/>
          <w:szCs w:val="24"/>
          <w:lang w:val="en-US"/>
        </w:rPr>
        <w:t>click the</w:t>
      </w:r>
      <w:r>
        <w:rPr>
          <w:bCs/>
          <w:iCs/>
          <w:sz w:val="24"/>
          <w:szCs w:val="24"/>
          <w:lang w:val="en-US"/>
        </w:rPr>
        <w:t xml:space="preserve"> Covid Update </w:t>
      </w:r>
      <w:r w:rsidR="00FC1DF3">
        <w:rPr>
          <w:bCs/>
          <w:iCs/>
          <w:sz w:val="24"/>
          <w:szCs w:val="24"/>
          <w:lang w:val="en-US"/>
        </w:rPr>
        <w:t xml:space="preserve">button </w:t>
      </w:r>
      <w:r>
        <w:rPr>
          <w:bCs/>
          <w:iCs/>
          <w:sz w:val="24"/>
          <w:szCs w:val="24"/>
          <w:lang w:val="en-US"/>
        </w:rPr>
        <w:t>it will show you</w:t>
      </w:r>
      <w:r w:rsidR="00DD74AC">
        <w:rPr>
          <w:bCs/>
          <w:iCs/>
          <w:sz w:val="24"/>
          <w:szCs w:val="24"/>
          <w:lang w:val="en-US"/>
        </w:rPr>
        <w:t xml:space="preserve"> covid data</w:t>
      </w:r>
      <w:r w:rsidR="00FC1DF3">
        <w:rPr>
          <w:bCs/>
          <w:iCs/>
          <w:sz w:val="24"/>
          <w:szCs w:val="24"/>
          <w:lang w:val="en-US"/>
        </w:rPr>
        <w:t>, and then redirect to homepage as shown in figure 2.</w:t>
      </w:r>
    </w:p>
    <w:p w14:paraId="3349ABFD" w14:textId="18B939F7" w:rsidR="00EB6642" w:rsidRDefault="00EB6642" w:rsidP="00F17899">
      <w:pPr>
        <w:rPr>
          <w:bCs/>
          <w:iCs/>
          <w:sz w:val="24"/>
          <w:szCs w:val="24"/>
          <w:lang w:val="en-US"/>
        </w:rPr>
      </w:pPr>
      <w:r>
        <w:rPr>
          <w:bCs/>
          <w:iCs/>
          <w:noProof/>
          <w:sz w:val="24"/>
          <w:szCs w:val="24"/>
          <w:lang w:val="en-US"/>
        </w:rPr>
        <w:drawing>
          <wp:inline distT="0" distB="0" distL="0" distR="0" wp14:anchorId="05ED05B4" wp14:editId="3C9BB654">
            <wp:extent cx="2358629" cy="31927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301" cy="3204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6671" w14:textId="31FB4BE6" w:rsidR="0037026F" w:rsidRDefault="0037026F" w:rsidP="00F17899">
      <w:pPr>
        <w:rPr>
          <w:bCs/>
          <w:i/>
          <w:sz w:val="18"/>
          <w:szCs w:val="18"/>
          <w:lang w:val="en-US"/>
        </w:rPr>
      </w:pPr>
      <w:r>
        <w:rPr>
          <w:bCs/>
          <w:iCs/>
          <w:sz w:val="24"/>
          <w:szCs w:val="24"/>
          <w:lang w:val="en-US"/>
        </w:rPr>
        <w:t xml:space="preserve">                         </w:t>
      </w:r>
      <w:r>
        <w:rPr>
          <w:bCs/>
          <w:i/>
          <w:sz w:val="18"/>
          <w:szCs w:val="18"/>
          <w:lang w:val="en-US"/>
        </w:rPr>
        <w:t>Figure 2</w:t>
      </w:r>
    </w:p>
    <w:p w14:paraId="4259BCC4" w14:textId="07AB8678" w:rsidR="00E8030D" w:rsidRDefault="00E8030D" w:rsidP="00F17899">
      <w:pPr>
        <w:rPr>
          <w:bCs/>
          <w:i/>
          <w:sz w:val="18"/>
          <w:szCs w:val="18"/>
          <w:lang w:val="en-US"/>
        </w:rPr>
      </w:pPr>
    </w:p>
    <w:p w14:paraId="5A526636" w14:textId="61ECBB29" w:rsidR="00E8030D" w:rsidRDefault="00E8030D" w:rsidP="00F17899">
      <w:pPr>
        <w:rPr>
          <w:b/>
          <w:bCs/>
          <w:iCs/>
          <w:sz w:val="18"/>
          <w:szCs w:val="18"/>
          <w:lang w:val="en-US"/>
        </w:rPr>
      </w:pPr>
      <w:r w:rsidRPr="00EC43B9">
        <w:rPr>
          <w:b/>
          <w:bCs/>
          <w:iCs/>
          <w:sz w:val="18"/>
          <w:szCs w:val="18"/>
          <w:lang w:val="en-US"/>
        </w:rPr>
        <w:lastRenderedPageBreak/>
        <w:t>3.</w:t>
      </w:r>
      <w:r w:rsidR="00EC43B9">
        <w:rPr>
          <w:b/>
          <w:bCs/>
          <w:iCs/>
          <w:sz w:val="18"/>
          <w:szCs w:val="18"/>
          <w:lang w:val="en-US"/>
        </w:rPr>
        <w:t xml:space="preserve"> If you click Joke button then you can hear one joke per one click, as shown in figure </w:t>
      </w:r>
      <w:r w:rsidR="00CC4A5A">
        <w:rPr>
          <w:b/>
          <w:bCs/>
          <w:iCs/>
          <w:sz w:val="18"/>
          <w:szCs w:val="18"/>
          <w:lang w:val="en-US"/>
        </w:rPr>
        <w:t>3</w:t>
      </w:r>
      <w:r w:rsidR="0059015A">
        <w:rPr>
          <w:b/>
          <w:bCs/>
          <w:iCs/>
          <w:sz w:val="18"/>
          <w:szCs w:val="18"/>
          <w:lang w:val="en-US"/>
        </w:rPr>
        <w:t>.</w:t>
      </w:r>
      <w:r w:rsidR="0059015A">
        <w:rPr>
          <w:b/>
          <w:bCs/>
          <w:iCs/>
          <w:noProof/>
          <w:sz w:val="18"/>
          <w:szCs w:val="18"/>
          <w:lang w:val="en-US"/>
        </w:rPr>
        <w:drawing>
          <wp:inline distT="0" distB="0" distL="0" distR="0" wp14:anchorId="27570302" wp14:editId="1449CC40">
            <wp:extent cx="2038350" cy="2431557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023" cy="2438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4173F" w14:textId="6528C78B" w:rsidR="00027CDE" w:rsidRDefault="00FF129C" w:rsidP="00F17899">
      <w:pPr>
        <w:rPr>
          <w:iCs/>
          <w:sz w:val="14"/>
          <w:szCs w:val="14"/>
          <w:lang w:val="en-US"/>
        </w:rPr>
      </w:pPr>
      <w:r>
        <w:rPr>
          <w:b/>
          <w:bCs/>
          <w:iCs/>
          <w:sz w:val="18"/>
          <w:szCs w:val="18"/>
          <w:lang w:val="en-US"/>
        </w:rPr>
        <w:t xml:space="preserve">                        </w:t>
      </w:r>
      <w:r w:rsidR="000E2EF5">
        <w:rPr>
          <w:b/>
          <w:bCs/>
          <w:iCs/>
          <w:sz w:val="18"/>
          <w:szCs w:val="18"/>
          <w:lang w:val="en-US"/>
        </w:rPr>
        <w:t xml:space="preserve">        </w:t>
      </w:r>
      <w:r w:rsidRPr="000E2EF5">
        <w:rPr>
          <w:i/>
          <w:sz w:val="14"/>
          <w:szCs w:val="14"/>
          <w:lang w:val="en-US"/>
        </w:rPr>
        <w:t>Figure 3</w:t>
      </w:r>
    </w:p>
    <w:p w14:paraId="1612034C" w14:textId="77777777" w:rsidR="00F62AE9" w:rsidRDefault="00027CDE" w:rsidP="00F17899">
      <w:pPr>
        <w:rPr>
          <w:iCs/>
          <w:sz w:val="20"/>
          <w:szCs w:val="20"/>
          <w:lang w:val="en-US"/>
        </w:rPr>
      </w:pPr>
      <w:r>
        <w:rPr>
          <w:iCs/>
          <w:sz w:val="20"/>
          <w:szCs w:val="20"/>
          <w:lang w:val="en-US"/>
        </w:rPr>
        <w:t>4. If you go through play button which is the Assistance waiting for your command, and you can see the results as shown in figures 4, 5 and 6.</w:t>
      </w:r>
    </w:p>
    <w:p w14:paraId="1583AAA6" w14:textId="7D34AC6A" w:rsidR="00CC25D2" w:rsidRDefault="003E2C72" w:rsidP="00F17899">
      <w:pPr>
        <w:rPr>
          <w:iCs/>
          <w:sz w:val="14"/>
          <w:szCs w:val="14"/>
          <w:lang w:val="en-US"/>
        </w:rPr>
      </w:pPr>
      <w:r>
        <w:rPr>
          <w:i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A3085F" wp14:editId="2D789FAA">
                <wp:simplePos x="0" y="0"/>
                <wp:positionH relativeFrom="column">
                  <wp:posOffset>4292600</wp:posOffset>
                </wp:positionH>
                <wp:positionV relativeFrom="paragraph">
                  <wp:posOffset>4022090</wp:posOffset>
                </wp:positionV>
                <wp:extent cx="1060450" cy="292100"/>
                <wp:effectExtent l="0" t="0" r="254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450" cy="292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981B2F" w14:textId="0629EEEB" w:rsidR="003E2C72" w:rsidRPr="00F62AE9" w:rsidRDefault="003E2C72" w:rsidP="00F62AE9">
                            <w:pPr>
                              <w:jc w:val="center"/>
                              <w:rPr>
                                <w:i/>
                                <w:iCs/>
                                <w:sz w:val="6"/>
                                <w:szCs w:val="6"/>
                                <w:lang w:val="en-US"/>
                              </w:rPr>
                            </w:pPr>
                            <w:r w:rsidRPr="00F62AE9">
                              <w:rPr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A3085F" id="Rectangle 10" o:spid="_x0000_s1026" style="position:absolute;margin-left:338pt;margin-top:316.7pt;width:83.5pt;height:2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" fillcolor="white [3201]" strokecolor="#70ad47 [3209]" strokeweight="1pt">
                <v:textbox>
                  <w:txbxContent>
                    <w:p w14:paraId="2D981B2F" w14:textId="0629EEEB" w:rsidR="003E2C72" w:rsidRPr="00F62AE9" w:rsidRDefault="003E2C72" w:rsidP="00F62AE9">
                      <w:pPr>
                        <w:jc w:val="center"/>
                        <w:rPr>
                          <w:i/>
                          <w:iCs/>
                          <w:sz w:val="6"/>
                          <w:szCs w:val="6"/>
                          <w:lang w:val="en-US"/>
                        </w:rPr>
                      </w:pPr>
                      <w:r w:rsidRPr="00F62AE9">
                        <w:rPr>
                          <w:i/>
                          <w:iCs/>
                          <w:sz w:val="18"/>
                          <w:szCs w:val="18"/>
                          <w:lang w:val="en-US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18"/>
                          <w:szCs w:val="18"/>
                          <w:lang w:val="en-US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i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B72A36" wp14:editId="46C5CF65">
                <wp:simplePos x="0" y="0"/>
                <wp:positionH relativeFrom="column">
                  <wp:posOffset>2997200</wp:posOffset>
                </wp:positionH>
                <wp:positionV relativeFrom="paragraph">
                  <wp:posOffset>250190</wp:posOffset>
                </wp:positionV>
                <wp:extent cx="3530600" cy="3695700"/>
                <wp:effectExtent l="0" t="0" r="1270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0600" cy="3695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36889F" w14:textId="41EF5CB8" w:rsidR="003E2C72" w:rsidRDefault="003E2C72" w:rsidP="00F62AE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41F964" wp14:editId="1328A506">
                                  <wp:extent cx="2926788" cy="3479800"/>
                                  <wp:effectExtent l="0" t="0" r="6985" b="635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35542" cy="34902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72A36" id="Rectangle 7" o:spid="_x0000_s1027" style="position:absolute;margin-left:236pt;margin-top:19.7pt;width:278pt;height:29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" fillcolor="#5b9bd5 [3204]" strokecolor="#1f4d78 [1604]" strokeweight="1pt">
                <v:textbox style="mso-fit-shape-to-text:t">
                  <w:txbxContent>
                    <w:p w14:paraId="5F36889F" w14:textId="41EF5CB8" w:rsidR="003E2C72" w:rsidRDefault="003E2C72" w:rsidP="00F62AE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D41F964" wp14:editId="1328A506">
                            <wp:extent cx="2926788" cy="3479800"/>
                            <wp:effectExtent l="0" t="0" r="6985" b="635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35542" cy="34902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F62AE9">
        <w:rPr>
          <w:i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07E239" wp14:editId="7C8B8A19">
                <wp:simplePos x="0" y="0"/>
                <wp:positionH relativeFrom="column">
                  <wp:posOffset>495300</wp:posOffset>
                </wp:positionH>
                <wp:positionV relativeFrom="paragraph">
                  <wp:posOffset>4009390</wp:posOffset>
                </wp:positionV>
                <wp:extent cx="1060450" cy="292100"/>
                <wp:effectExtent l="0" t="0" r="2540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450" cy="292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A0F214" w14:textId="159C7FE2" w:rsidR="00F62AE9" w:rsidRPr="00F62AE9" w:rsidRDefault="00F62AE9" w:rsidP="00F62AE9">
                            <w:pPr>
                              <w:jc w:val="center"/>
                              <w:rPr>
                                <w:i/>
                                <w:iCs/>
                                <w:sz w:val="6"/>
                                <w:szCs w:val="6"/>
                                <w:lang w:val="en-US"/>
                              </w:rPr>
                            </w:pPr>
                            <w:r w:rsidRPr="00F62AE9">
                              <w:rPr>
                                <w:i/>
                                <w:iCs/>
                                <w:sz w:val="18"/>
                                <w:szCs w:val="18"/>
                                <w:lang w:val="en-US"/>
                              </w:rPr>
                              <w:t>Figure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7E239" id="Rectangle 6" o:spid="_x0000_s1028" style="position:absolute;margin-left:39pt;margin-top:315.7pt;width:83.5pt;height:23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" fillcolor="white [3201]" strokecolor="#70ad47 [3209]" strokeweight="1pt">
                <v:textbox>
                  <w:txbxContent>
                    <w:p w14:paraId="22A0F214" w14:textId="159C7FE2" w:rsidR="00F62AE9" w:rsidRPr="00F62AE9" w:rsidRDefault="00F62AE9" w:rsidP="00F62AE9">
                      <w:pPr>
                        <w:jc w:val="center"/>
                        <w:rPr>
                          <w:i/>
                          <w:iCs/>
                          <w:sz w:val="6"/>
                          <w:szCs w:val="6"/>
                          <w:lang w:val="en-US"/>
                        </w:rPr>
                      </w:pPr>
                      <w:r w:rsidRPr="00F62AE9">
                        <w:rPr>
                          <w:i/>
                          <w:iCs/>
                          <w:sz w:val="18"/>
                          <w:szCs w:val="18"/>
                          <w:lang w:val="en-US"/>
                        </w:rPr>
                        <w:t>Figure 4</w:t>
                      </w:r>
                    </w:p>
                  </w:txbxContent>
                </v:textbox>
              </v:rect>
            </w:pict>
          </mc:Fallback>
        </mc:AlternateContent>
      </w:r>
      <w:r w:rsidR="00F62AE9">
        <w:rPr>
          <w:iCs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CDE20D" wp14:editId="36C0B47A">
                <wp:simplePos x="0" y="0"/>
                <wp:positionH relativeFrom="column">
                  <wp:posOffset>-850900</wp:posOffset>
                </wp:positionH>
                <wp:positionV relativeFrom="paragraph">
                  <wp:posOffset>250190</wp:posOffset>
                </wp:positionV>
                <wp:extent cx="3759200" cy="3695700"/>
                <wp:effectExtent l="0" t="0" r="127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9200" cy="3695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755455" w14:textId="71060952" w:rsidR="00F62AE9" w:rsidRDefault="00F62AE9" w:rsidP="00F62AE9">
                            <w:pPr>
                              <w:jc w:val="center"/>
                            </w:pPr>
                            <w:r>
                              <w:rPr>
                                <w:iCs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0FA09344" wp14:editId="4F2985B2">
                                  <wp:extent cx="3061970" cy="3652126"/>
                                  <wp:effectExtent l="0" t="0" r="5080" b="571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67454" cy="365866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DE20D" id="Rectangle 5" o:spid="_x0000_s1029" style="position:absolute;margin-left:-67pt;margin-top:19.7pt;width:296pt;height:29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" fillcolor="#5b9bd5 [3204]" strokecolor="#1f4d78 [1604]" strokeweight="1pt">
                <v:textbox>
                  <w:txbxContent>
                    <w:p w14:paraId="0A755455" w14:textId="71060952" w:rsidR="00F62AE9" w:rsidRDefault="00F62AE9" w:rsidP="00F62AE9">
                      <w:pPr>
                        <w:jc w:val="center"/>
                      </w:pPr>
                      <w:r>
                        <w:rPr>
                          <w:iCs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0FA09344" wp14:editId="4F2985B2">
                            <wp:extent cx="3061970" cy="3652126"/>
                            <wp:effectExtent l="0" t="0" r="5080" b="571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67454" cy="365866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027CDE">
        <w:rPr>
          <w:iCs/>
          <w:sz w:val="14"/>
          <w:szCs w:val="14"/>
          <w:lang w:val="en-US"/>
        </w:rPr>
        <w:t xml:space="preserve"> </w:t>
      </w:r>
    </w:p>
    <w:p w14:paraId="68C76AD9" w14:textId="455AE8EA" w:rsidR="00CC25D2" w:rsidRDefault="00CC25D2" w:rsidP="00F17899">
      <w:pPr>
        <w:rPr>
          <w:iCs/>
          <w:sz w:val="14"/>
          <w:szCs w:val="14"/>
          <w:lang w:val="en-US"/>
        </w:rPr>
      </w:pPr>
    </w:p>
    <w:p w14:paraId="4BA629EE" w14:textId="40A36FE5" w:rsidR="00CC25D2" w:rsidRDefault="00CC25D2" w:rsidP="00F17899">
      <w:pPr>
        <w:rPr>
          <w:iCs/>
          <w:sz w:val="14"/>
          <w:szCs w:val="14"/>
          <w:lang w:val="en-US"/>
        </w:rPr>
      </w:pPr>
    </w:p>
    <w:p w14:paraId="59087543" w14:textId="348779B6" w:rsidR="00CC25D2" w:rsidRDefault="00CC25D2" w:rsidP="00F17899">
      <w:pPr>
        <w:rPr>
          <w:iCs/>
          <w:sz w:val="14"/>
          <w:szCs w:val="14"/>
          <w:lang w:val="en-US"/>
        </w:rPr>
      </w:pPr>
    </w:p>
    <w:p w14:paraId="4C5503F2" w14:textId="74854A08" w:rsidR="00CC25D2" w:rsidRDefault="00CC25D2" w:rsidP="00F17899">
      <w:pPr>
        <w:rPr>
          <w:iCs/>
          <w:sz w:val="14"/>
          <w:szCs w:val="14"/>
          <w:lang w:val="en-US"/>
        </w:rPr>
      </w:pPr>
    </w:p>
    <w:p w14:paraId="3875FD0F" w14:textId="2179EE82" w:rsidR="00CC25D2" w:rsidRDefault="00CC25D2" w:rsidP="00F17899">
      <w:pPr>
        <w:rPr>
          <w:iCs/>
          <w:sz w:val="14"/>
          <w:szCs w:val="14"/>
          <w:lang w:val="en-US"/>
        </w:rPr>
      </w:pPr>
    </w:p>
    <w:p w14:paraId="5DBFC4B2" w14:textId="20E9C7D8" w:rsidR="00CC25D2" w:rsidRDefault="00CC25D2" w:rsidP="00F17899">
      <w:pPr>
        <w:rPr>
          <w:iCs/>
          <w:sz w:val="14"/>
          <w:szCs w:val="14"/>
          <w:lang w:val="en-US"/>
        </w:rPr>
      </w:pPr>
    </w:p>
    <w:p w14:paraId="43A46184" w14:textId="143DD9B3" w:rsidR="00CC25D2" w:rsidRDefault="00CC25D2" w:rsidP="00F17899">
      <w:pPr>
        <w:rPr>
          <w:iCs/>
          <w:sz w:val="14"/>
          <w:szCs w:val="14"/>
          <w:lang w:val="en-US"/>
        </w:rPr>
      </w:pPr>
    </w:p>
    <w:p w14:paraId="23D56C37" w14:textId="4DA538B2" w:rsidR="00CC25D2" w:rsidRDefault="00CC25D2" w:rsidP="00F17899">
      <w:pPr>
        <w:rPr>
          <w:iCs/>
          <w:sz w:val="14"/>
          <w:szCs w:val="14"/>
          <w:lang w:val="en-US"/>
        </w:rPr>
      </w:pPr>
    </w:p>
    <w:p w14:paraId="567CDFC7" w14:textId="0FA1AA57" w:rsidR="00CC25D2" w:rsidRDefault="00CC25D2" w:rsidP="00F17899">
      <w:pPr>
        <w:rPr>
          <w:iCs/>
          <w:sz w:val="14"/>
          <w:szCs w:val="14"/>
          <w:lang w:val="en-US"/>
        </w:rPr>
      </w:pPr>
    </w:p>
    <w:p w14:paraId="4810854D" w14:textId="3CD6AF91" w:rsidR="00CC25D2" w:rsidRDefault="00CC25D2" w:rsidP="00F17899">
      <w:pPr>
        <w:rPr>
          <w:iCs/>
          <w:sz w:val="14"/>
          <w:szCs w:val="14"/>
          <w:lang w:val="en-US"/>
        </w:rPr>
      </w:pPr>
    </w:p>
    <w:p w14:paraId="131A2A4A" w14:textId="6DD51FD6" w:rsidR="00CC25D2" w:rsidRDefault="00CC25D2" w:rsidP="00F17899">
      <w:pPr>
        <w:rPr>
          <w:iCs/>
          <w:sz w:val="14"/>
          <w:szCs w:val="14"/>
          <w:lang w:val="en-US"/>
        </w:rPr>
      </w:pPr>
    </w:p>
    <w:p w14:paraId="24335579" w14:textId="6062B8D4" w:rsidR="00CC25D2" w:rsidRDefault="00CC25D2" w:rsidP="00F17899">
      <w:pPr>
        <w:rPr>
          <w:iCs/>
          <w:sz w:val="14"/>
          <w:szCs w:val="14"/>
          <w:lang w:val="en-US"/>
        </w:rPr>
      </w:pPr>
    </w:p>
    <w:p w14:paraId="46598DDC" w14:textId="74A3F986" w:rsidR="00CC25D2" w:rsidRDefault="00CC25D2" w:rsidP="00F17899">
      <w:pPr>
        <w:rPr>
          <w:iCs/>
          <w:sz w:val="14"/>
          <w:szCs w:val="14"/>
          <w:lang w:val="en-US"/>
        </w:rPr>
      </w:pPr>
    </w:p>
    <w:p w14:paraId="51A88A42" w14:textId="49CCD420" w:rsidR="00CC25D2" w:rsidRDefault="00CC25D2" w:rsidP="00F17899">
      <w:pPr>
        <w:rPr>
          <w:iCs/>
          <w:sz w:val="14"/>
          <w:szCs w:val="14"/>
          <w:lang w:val="en-US"/>
        </w:rPr>
      </w:pPr>
    </w:p>
    <w:p w14:paraId="51F2BAC6" w14:textId="67F40E07" w:rsidR="00CC25D2" w:rsidRDefault="00CC25D2" w:rsidP="00F17899">
      <w:pPr>
        <w:rPr>
          <w:iCs/>
          <w:sz w:val="14"/>
          <w:szCs w:val="14"/>
          <w:lang w:val="en-US"/>
        </w:rPr>
      </w:pPr>
    </w:p>
    <w:p w14:paraId="18CB030E" w14:textId="3F40E1C4" w:rsidR="00CC25D2" w:rsidRDefault="00CC25D2" w:rsidP="00F17899">
      <w:pPr>
        <w:rPr>
          <w:iCs/>
          <w:sz w:val="14"/>
          <w:szCs w:val="14"/>
          <w:lang w:val="en-US"/>
        </w:rPr>
      </w:pPr>
    </w:p>
    <w:p w14:paraId="3721E017" w14:textId="299E9B90" w:rsidR="00CC25D2" w:rsidRDefault="00CC25D2" w:rsidP="00F17899">
      <w:pPr>
        <w:rPr>
          <w:iCs/>
          <w:sz w:val="14"/>
          <w:szCs w:val="14"/>
          <w:lang w:val="en-US"/>
        </w:rPr>
      </w:pPr>
    </w:p>
    <w:p w14:paraId="44C2A88C" w14:textId="7AC8D667" w:rsidR="00CC25D2" w:rsidRDefault="00CC25D2" w:rsidP="00F17899">
      <w:pPr>
        <w:rPr>
          <w:iCs/>
          <w:sz w:val="14"/>
          <w:szCs w:val="14"/>
          <w:lang w:val="en-US"/>
        </w:rPr>
      </w:pPr>
    </w:p>
    <w:p w14:paraId="05D61B91" w14:textId="01EC3DC1" w:rsidR="00CC25D2" w:rsidRDefault="00CC25D2" w:rsidP="00F17899">
      <w:pPr>
        <w:rPr>
          <w:iCs/>
          <w:sz w:val="14"/>
          <w:szCs w:val="14"/>
          <w:lang w:val="en-US"/>
        </w:rPr>
      </w:pPr>
    </w:p>
    <w:p w14:paraId="5F09D1CE" w14:textId="16C2AAA0" w:rsidR="00CC25D2" w:rsidRDefault="00CC25D2" w:rsidP="00F17899">
      <w:pPr>
        <w:rPr>
          <w:iCs/>
          <w:sz w:val="14"/>
          <w:szCs w:val="14"/>
          <w:lang w:val="en-US"/>
        </w:rPr>
      </w:pPr>
    </w:p>
    <w:p w14:paraId="45187DFD" w14:textId="57A61FC9" w:rsidR="00CC25D2" w:rsidRDefault="00CC25D2" w:rsidP="00F17899">
      <w:pPr>
        <w:rPr>
          <w:iCs/>
          <w:sz w:val="14"/>
          <w:szCs w:val="14"/>
          <w:lang w:val="en-US"/>
        </w:rPr>
      </w:pPr>
    </w:p>
    <w:p w14:paraId="1B1E49CC" w14:textId="7401E089" w:rsidR="00CC25D2" w:rsidRDefault="00CC25D2" w:rsidP="00F17899">
      <w:pPr>
        <w:rPr>
          <w:iCs/>
          <w:sz w:val="14"/>
          <w:szCs w:val="14"/>
          <w:lang w:val="en-US"/>
        </w:rPr>
      </w:pPr>
    </w:p>
    <w:p w14:paraId="070FE846" w14:textId="084E8CB1" w:rsidR="00CC25D2" w:rsidRDefault="00CC25D2" w:rsidP="00F17899">
      <w:pPr>
        <w:rPr>
          <w:iCs/>
          <w:sz w:val="14"/>
          <w:szCs w:val="14"/>
          <w:lang w:val="en-US"/>
        </w:rPr>
      </w:pPr>
    </w:p>
    <w:p w14:paraId="48780BD0" w14:textId="4069F62A" w:rsidR="00CC25D2" w:rsidRDefault="00CC25D2" w:rsidP="00F17899">
      <w:pPr>
        <w:rPr>
          <w:iCs/>
          <w:sz w:val="14"/>
          <w:szCs w:val="14"/>
          <w:lang w:val="en-US"/>
        </w:rPr>
      </w:pPr>
    </w:p>
    <w:p w14:paraId="3C158DAA" w14:textId="623105C6" w:rsidR="00CC25D2" w:rsidRDefault="00CC25D2" w:rsidP="00F17899">
      <w:pPr>
        <w:rPr>
          <w:iCs/>
          <w:sz w:val="24"/>
          <w:szCs w:val="24"/>
          <w:lang w:val="en-US"/>
        </w:rPr>
      </w:pPr>
      <w:r>
        <w:rPr>
          <w:iCs/>
          <w:noProof/>
          <w:sz w:val="24"/>
          <w:szCs w:val="24"/>
          <w:lang w:val="en-US"/>
        </w:rPr>
        <w:lastRenderedPageBreak/>
        <w:drawing>
          <wp:inline distT="0" distB="0" distL="0" distR="0" wp14:anchorId="43DA0436" wp14:editId="5D751E51">
            <wp:extent cx="5524500" cy="4679289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824" cy="4698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76D53" w14:textId="298F2B4C" w:rsidR="00CC25D2" w:rsidRDefault="00CC25D2" w:rsidP="00CC25D2">
      <w:pPr>
        <w:jc w:val="center"/>
        <w:rPr>
          <w:i/>
          <w:sz w:val="18"/>
          <w:szCs w:val="18"/>
          <w:lang w:val="en-US"/>
        </w:rPr>
      </w:pPr>
      <w:r w:rsidRPr="00CC25D2">
        <w:rPr>
          <w:i/>
          <w:sz w:val="18"/>
          <w:szCs w:val="18"/>
          <w:lang w:val="en-US"/>
        </w:rPr>
        <w:t>Figure 6</w:t>
      </w:r>
    </w:p>
    <w:p w14:paraId="23D71269" w14:textId="0CEA1EF0" w:rsidR="00291C7D" w:rsidRDefault="00291C7D" w:rsidP="00CC25D2">
      <w:pPr>
        <w:jc w:val="center"/>
        <w:rPr>
          <w:i/>
          <w:sz w:val="18"/>
          <w:szCs w:val="18"/>
          <w:lang w:val="en-US"/>
        </w:rPr>
      </w:pPr>
    </w:p>
    <w:p w14:paraId="0CB19A08" w14:textId="63D78ED2" w:rsidR="00291C7D" w:rsidRDefault="00291C7D" w:rsidP="00291C7D">
      <w:pPr>
        <w:rPr>
          <w:iCs/>
          <w:lang w:val="en-US"/>
        </w:rPr>
      </w:pPr>
      <w:r>
        <w:rPr>
          <w:iCs/>
          <w:lang w:val="en-US"/>
        </w:rPr>
        <w:t>5.For to exit from program you must give command exit, and you will be shown as in figure 7</w:t>
      </w:r>
      <w:r w:rsidR="003E5F81">
        <w:rPr>
          <w:iCs/>
          <w:lang w:val="en-US"/>
        </w:rPr>
        <w:t>.</w:t>
      </w:r>
    </w:p>
    <w:p w14:paraId="5F8EF277" w14:textId="412F3400" w:rsidR="00BB074E" w:rsidRPr="00291C7D" w:rsidRDefault="00B90884" w:rsidP="00291C7D">
      <w:pPr>
        <w:rPr>
          <w:iCs/>
          <w:lang w:val="en-US"/>
        </w:rPr>
      </w:pPr>
      <w:r>
        <w:rPr>
          <w:iCs/>
          <w:noProof/>
          <w:lang w:val="en-US"/>
        </w:rPr>
        <w:drawing>
          <wp:inline distT="0" distB="0" distL="0" distR="0" wp14:anchorId="770155C3" wp14:editId="44E5B203">
            <wp:extent cx="2432050" cy="2914687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970" cy="2924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B074E" w:rsidRPr="00291C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bS0NLM0MTC1MDRT0lEKTi0uzszPAykwrAUA/QSNqSwAAAA="/>
  </w:docVars>
  <w:rsids>
    <w:rsidRoot w:val="007E024F"/>
    <w:rsid w:val="00027CDE"/>
    <w:rsid w:val="000E2EF5"/>
    <w:rsid w:val="00141AD1"/>
    <w:rsid w:val="00291C7D"/>
    <w:rsid w:val="0037026F"/>
    <w:rsid w:val="003E2C72"/>
    <w:rsid w:val="003E5F81"/>
    <w:rsid w:val="0043004F"/>
    <w:rsid w:val="00531C83"/>
    <w:rsid w:val="0059015A"/>
    <w:rsid w:val="00654FE0"/>
    <w:rsid w:val="006C0E8B"/>
    <w:rsid w:val="007E024F"/>
    <w:rsid w:val="007F32BF"/>
    <w:rsid w:val="00A13395"/>
    <w:rsid w:val="00B90884"/>
    <w:rsid w:val="00BB074E"/>
    <w:rsid w:val="00BB4FF1"/>
    <w:rsid w:val="00CC25D2"/>
    <w:rsid w:val="00CC4A5A"/>
    <w:rsid w:val="00DD74AC"/>
    <w:rsid w:val="00E8030D"/>
    <w:rsid w:val="00EB6642"/>
    <w:rsid w:val="00EC43B9"/>
    <w:rsid w:val="00F17899"/>
    <w:rsid w:val="00F62AE9"/>
    <w:rsid w:val="00F918E9"/>
    <w:rsid w:val="00FC1DF3"/>
    <w:rsid w:val="00FF1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2016A"/>
  <w15:chartTrackingRefBased/>
  <w15:docId w15:val="{D8C01585-C8F5-46E8-9C9D-72DAB832E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D497C-3617-46FC-B948-8551F11E7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Singh</dc:creator>
  <cp:keywords/>
  <dc:description/>
  <cp:lastModifiedBy>Yogesh Singh</cp:lastModifiedBy>
  <cp:revision>27</cp:revision>
  <dcterms:created xsi:type="dcterms:W3CDTF">2021-07-08T20:33:00Z</dcterms:created>
  <dcterms:modified xsi:type="dcterms:W3CDTF">2021-07-08T23:12:00Z</dcterms:modified>
</cp:coreProperties>
</file>